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5A25E1" w14:textId="5B1C92E4" w:rsidR="0030769B" w:rsidRPr="008C5AA9" w:rsidRDefault="001E33B2">
      <w:pPr>
        <w:rPr>
          <w:rFonts w:ascii="Times New Roman" w:hAnsi="Times New Roman" w:cs="Times New Roman"/>
        </w:rPr>
      </w:pPr>
      <w:bookmarkStart w:id="0" w:name="_GoBack"/>
      <w:bookmarkEnd w:id="0"/>
    </w:p>
    <w:tbl>
      <w:tblPr>
        <w:tblW w:w="0" w:type="auto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24"/>
        <w:gridCol w:w="551"/>
        <w:gridCol w:w="1030"/>
        <w:gridCol w:w="1183"/>
        <w:gridCol w:w="1243"/>
        <w:gridCol w:w="551"/>
        <w:gridCol w:w="1030"/>
        <w:gridCol w:w="1183"/>
        <w:gridCol w:w="1243"/>
      </w:tblGrid>
      <w:tr w:rsidR="005536CC" w:rsidRPr="005536CC" w14:paraId="798CAAD9" w14:textId="77777777" w:rsidTr="004C76CD">
        <w:trPr>
          <w:trHeight w:val="288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6C37B02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i/>
                <w:iCs/>
                <w:color w:val="000000"/>
                <w:sz w:val="18"/>
                <w:szCs w:val="18"/>
                <w:lang w:val="it-IT" w:eastAsia="it-IT"/>
              </w:rPr>
            </w:pPr>
            <w:proofErr w:type="spellStart"/>
            <w:r w:rsidRPr="005536CC">
              <w:rPr>
                <w:rFonts w:ascii="Calibri" w:eastAsia="Times New Roman" w:hAnsi="Calibri" w:cs="Times New Roman"/>
                <w:i/>
                <w:iCs/>
                <w:color w:val="000000"/>
                <w:sz w:val="18"/>
                <w:szCs w:val="18"/>
                <w:lang w:val="it-IT" w:eastAsia="it-IT"/>
              </w:rPr>
              <w:t>Jassa</w:t>
            </w:r>
            <w:proofErr w:type="spellEnd"/>
            <w:r w:rsidRPr="005536CC">
              <w:rPr>
                <w:rFonts w:ascii="Calibri" w:eastAsia="Times New Roman" w:hAnsi="Calibri" w:cs="Times New Roman"/>
                <w:i/>
                <w:iCs/>
                <w:color w:val="000000"/>
                <w:sz w:val="18"/>
                <w:szCs w:val="18"/>
                <w:lang w:val="it-IT" w:eastAsia="it-IT"/>
              </w:rPr>
              <w:t xml:space="preserve"> marmorata</w:t>
            </w:r>
          </w:p>
        </w:tc>
        <w:tc>
          <w:tcPr>
            <w:tcW w:w="0" w:type="auto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52E9F2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Demographic</w:t>
            </w:r>
            <w:proofErr w:type="spellEnd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 xml:space="preserve"> </w:t>
            </w: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expansion</w:t>
            </w:r>
            <w:proofErr w:type="spellEnd"/>
          </w:p>
        </w:tc>
        <w:tc>
          <w:tcPr>
            <w:tcW w:w="0" w:type="auto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E5CA3F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Spatial</w:t>
            </w:r>
            <w:proofErr w:type="spellEnd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 xml:space="preserve"> </w:t>
            </w: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expansion</w:t>
            </w:r>
            <w:proofErr w:type="spellEnd"/>
          </w:p>
        </w:tc>
      </w:tr>
      <w:tr w:rsidR="005536CC" w:rsidRPr="005536CC" w14:paraId="0813E5C6" w14:textId="77777777" w:rsidTr="004C76CD">
        <w:trPr>
          <w:trHeight w:val="576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483507A" w14:textId="77777777" w:rsidR="005536CC" w:rsidRPr="005536CC" w:rsidRDefault="005536CC" w:rsidP="00191A39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18"/>
                <w:szCs w:val="18"/>
                <w:lang w:val="it-IT" w:eastAsia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CB325B8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SS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FBAF608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Model (SSD) p-</w:t>
            </w: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valu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27D8A38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Raggedness</w:t>
            </w:r>
            <w:proofErr w:type="spellEnd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 xml:space="preserve"> </w:t>
            </w: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2C3CBE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Raggedness</w:t>
            </w:r>
            <w:proofErr w:type="spellEnd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 xml:space="preserve"> p-</w:t>
            </w: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value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2319EB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SS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6A61E7E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Model (SSD) p-</w:t>
            </w: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valu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DECA49C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Raggedness</w:t>
            </w:r>
            <w:proofErr w:type="spellEnd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 xml:space="preserve"> </w:t>
            </w: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A73D089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Raggedness</w:t>
            </w:r>
            <w:proofErr w:type="spellEnd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 xml:space="preserve"> p-</w:t>
            </w: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value</w:t>
            </w:r>
            <w:proofErr w:type="spellEnd"/>
          </w:p>
        </w:tc>
      </w:tr>
      <w:tr w:rsidR="005536CC" w:rsidRPr="005536CC" w14:paraId="3DF3BBA9" w14:textId="77777777" w:rsidTr="004C76CD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6293C6" w14:textId="77777777" w:rsidR="005536CC" w:rsidRPr="005536CC" w:rsidRDefault="005536CC" w:rsidP="00191A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GENER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CC11A3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CD53AE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8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1046A0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9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725141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78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A3D806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A31482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8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5666C9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9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B229A0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838</w:t>
            </w:r>
          </w:p>
        </w:tc>
      </w:tr>
      <w:tr w:rsidR="005536CC" w:rsidRPr="005536CC" w14:paraId="30A10F6D" w14:textId="77777777" w:rsidTr="004C76CD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A7328BF" w14:textId="483CF6D9" w:rsidR="005536CC" w:rsidRPr="005536CC" w:rsidRDefault="005536CC" w:rsidP="00191A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Mediterranean</w:t>
            </w:r>
            <w:proofErr w:type="spellEnd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 xml:space="preserve"> Sea/SP</w:t>
            </w:r>
            <w:r w:rsidR="008C5AA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EF05DF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C117B9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B7FAA2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4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16FE61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0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29ADDF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002DAA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9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E48ABB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4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AAF5B5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485</w:t>
            </w:r>
          </w:p>
        </w:tc>
      </w:tr>
      <w:tr w:rsidR="005536CC" w:rsidRPr="005536CC" w14:paraId="208B02E4" w14:textId="77777777" w:rsidTr="004C76CD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D986F0" w14:textId="77777777" w:rsidR="005536CC" w:rsidRPr="005536CC" w:rsidRDefault="005536CC" w:rsidP="00191A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North East Pacif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A83D3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FF8F0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DED60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5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83BB7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44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7AC08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F6C80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4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229D0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5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AFD10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624</w:t>
            </w:r>
          </w:p>
        </w:tc>
      </w:tr>
      <w:tr w:rsidR="005536CC" w:rsidRPr="005536CC" w14:paraId="3CC19F85" w14:textId="77777777" w:rsidTr="004C76CD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AA186" w14:textId="77777777" w:rsidR="005536CC" w:rsidRPr="005536CC" w:rsidRDefault="005536CC" w:rsidP="004C76C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3559B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7D4D2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C2C48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5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B99E3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27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B85D0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94911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2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4D61C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5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6CE36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551</w:t>
            </w:r>
          </w:p>
        </w:tc>
      </w:tr>
      <w:tr w:rsidR="005536CC" w:rsidRPr="005536CC" w14:paraId="4266FED8" w14:textId="77777777" w:rsidTr="004C76CD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118A1B" w14:textId="77777777" w:rsidR="005536CC" w:rsidRPr="005536CC" w:rsidRDefault="005536CC" w:rsidP="004C76C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EC1104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558CCF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07D08C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7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D83B56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87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694017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CC70EC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2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14DAE8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7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1EF9EE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809</w:t>
            </w:r>
          </w:p>
        </w:tc>
      </w:tr>
      <w:tr w:rsidR="005536CC" w:rsidRPr="005536CC" w14:paraId="3D135CE0" w14:textId="77777777" w:rsidTr="004C76CD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4B8714" w14:textId="77777777" w:rsidR="005536CC" w:rsidRPr="005536CC" w:rsidRDefault="005536CC" w:rsidP="00191A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Northern</w:t>
            </w:r>
            <w:proofErr w:type="spellEnd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 xml:space="preserve"> </w:t>
            </w: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European</w:t>
            </w:r>
            <w:proofErr w:type="spellEnd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 xml:space="preserve"> </w:t>
            </w: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Se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9BF3D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A711C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212DE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2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AA45D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8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07C32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96008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val="it-IT" w:eastAsia="it-IT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5F2E4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2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3E273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231</w:t>
            </w:r>
          </w:p>
        </w:tc>
      </w:tr>
      <w:tr w:rsidR="005536CC" w:rsidRPr="005536CC" w14:paraId="7F2A5023" w14:textId="77777777" w:rsidTr="004C76CD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EC409" w14:textId="0C821631" w:rsidR="005536CC" w:rsidRPr="005536CC" w:rsidRDefault="008C5AA9" w:rsidP="004C76C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34BC3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E3E0C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F33C3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2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1C523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20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4AEF4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874F1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val="it-IT" w:eastAsia="it-IT"/>
              </w:rPr>
              <w:t>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B4B7E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2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C0A0D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239</w:t>
            </w:r>
          </w:p>
        </w:tc>
      </w:tr>
      <w:tr w:rsidR="005536CC" w:rsidRPr="005536CC" w14:paraId="2C37ABDE" w14:textId="77777777" w:rsidTr="004C76CD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1507E" w14:textId="77777777" w:rsidR="005536CC" w:rsidRPr="005536CC" w:rsidRDefault="005536CC" w:rsidP="004C76C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9BC53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AB218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3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EF29A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DB40C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43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0E961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610D8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109CE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20DC8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463</w:t>
            </w:r>
          </w:p>
        </w:tc>
      </w:tr>
      <w:tr w:rsidR="005536CC" w:rsidRPr="005536CC" w14:paraId="4A6566CD" w14:textId="77777777" w:rsidTr="004C76CD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C920F0" w14:textId="77777777" w:rsidR="005536CC" w:rsidRPr="005536CC" w:rsidRDefault="005536CC" w:rsidP="004C76C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01875B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B284C1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9B99A8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2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62AF0D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8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E26A95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1F75F9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val="it-IT" w:eastAsia="it-IT"/>
              </w:rPr>
              <w:t>0.0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FDB2DD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2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C3BE39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85</w:t>
            </w:r>
          </w:p>
        </w:tc>
      </w:tr>
      <w:tr w:rsidR="005536CC" w:rsidRPr="005536CC" w14:paraId="53777FF3" w14:textId="77777777" w:rsidTr="004C76CD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259500" w14:textId="77777777" w:rsidR="005536CC" w:rsidRPr="005536CC" w:rsidRDefault="005536CC" w:rsidP="00191A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North West Atlan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1E243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20632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3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48E8C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D574C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56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AA832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358BC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00495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C8B43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568</w:t>
            </w:r>
          </w:p>
        </w:tc>
      </w:tr>
      <w:tr w:rsidR="005536CC" w:rsidRPr="005536CC" w14:paraId="32E49012" w14:textId="77777777" w:rsidTr="004C76CD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747BB9" w14:textId="77777777" w:rsidR="005536CC" w:rsidRPr="005536CC" w:rsidRDefault="005536CC" w:rsidP="004C76C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C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BB3801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60695D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4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B6D6F3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60EAAB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37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17530D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D9E4A8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4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25B51B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A1AFDE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378</w:t>
            </w:r>
          </w:p>
        </w:tc>
      </w:tr>
      <w:tr w:rsidR="005536CC" w:rsidRPr="005536CC" w14:paraId="20D61742" w14:textId="77777777" w:rsidTr="004C76CD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77D3C4" w14:textId="77777777" w:rsidR="005536CC" w:rsidRPr="005536CC" w:rsidRDefault="005536CC" w:rsidP="00191A3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South East Pacif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3C148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ADCC1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3C85B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4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A28A4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3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616C3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401FE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2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D4E3C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4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F08ED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338</w:t>
            </w:r>
          </w:p>
        </w:tc>
      </w:tr>
      <w:tr w:rsidR="005536CC" w:rsidRPr="005536CC" w14:paraId="69732F85" w14:textId="77777777" w:rsidTr="004C76CD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470A6E" w14:textId="77777777" w:rsidR="005536CC" w:rsidRPr="005536CC" w:rsidRDefault="005536CC" w:rsidP="004C76C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P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67F46D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28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18EAF7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val="it-IT" w:eastAsia="it-IT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FAD8C0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2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5A217A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97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C33C76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4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F326FF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4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2C0450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2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AE5EB0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782</w:t>
            </w:r>
          </w:p>
        </w:tc>
      </w:tr>
      <w:tr w:rsidR="005536CC" w:rsidRPr="005536CC" w14:paraId="40207480" w14:textId="77777777" w:rsidTr="004C76CD">
        <w:trPr>
          <w:trHeight w:val="300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2F2FA41" w14:textId="77777777" w:rsidR="005536CC" w:rsidRPr="005536CC" w:rsidRDefault="005536CC" w:rsidP="00191A39">
            <w:pPr>
              <w:spacing w:after="0" w:line="240" w:lineRule="auto"/>
              <w:rPr>
                <w:rFonts w:ascii="Arial Unicode MS" w:eastAsia="Arial Unicode MS" w:hAnsi="Arial Unicode MS" w:cs="Arial Unicode MS"/>
                <w:color w:val="000000"/>
                <w:sz w:val="16"/>
                <w:szCs w:val="16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 w:hint="eastAsia"/>
                <w:color w:val="000000"/>
                <w:sz w:val="18"/>
                <w:szCs w:val="18"/>
                <w:lang w:val="it-IT" w:eastAsia="it-IT"/>
              </w:rPr>
              <w:t>South West Atlantic/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774989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4CCFE9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2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D0DE87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2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F5ECC9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21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89B742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482976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6B361B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2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07AA64" w14:textId="77777777" w:rsidR="005536CC" w:rsidRPr="005536CC" w:rsidRDefault="005536CC" w:rsidP="00191A3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220</w:t>
            </w:r>
          </w:p>
        </w:tc>
      </w:tr>
    </w:tbl>
    <w:p w14:paraId="5046A911" w14:textId="77777777" w:rsidR="005536CC" w:rsidRPr="005536CC" w:rsidRDefault="005536CC">
      <w:pPr>
        <w:rPr>
          <w:sz w:val="18"/>
          <w:szCs w:val="18"/>
        </w:rPr>
      </w:pPr>
    </w:p>
    <w:tbl>
      <w:tblPr>
        <w:tblW w:w="0" w:type="auto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00"/>
        <w:gridCol w:w="551"/>
        <w:gridCol w:w="1011"/>
        <w:gridCol w:w="1175"/>
        <w:gridCol w:w="1232"/>
        <w:gridCol w:w="551"/>
        <w:gridCol w:w="1011"/>
        <w:gridCol w:w="1175"/>
        <w:gridCol w:w="1232"/>
      </w:tblGrid>
      <w:tr w:rsidR="004C76CD" w:rsidRPr="005536CC" w14:paraId="60A1AED9" w14:textId="77777777" w:rsidTr="004C76CD">
        <w:trPr>
          <w:trHeight w:val="288"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4B6E825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i/>
                <w:iCs/>
                <w:color w:val="000000"/>
                <w:sz w:val="18"/>
                <w:szCs w:val="18"/>
                <w:lang w:val="it-IT" w:eastAsia="it-IT"/>
              </w:rPr>
            </w:pPr>
            <w:proofErr w:type="spellStart"/>
            <w:r w:rsidRPr="005536CC">
              <w:rPr>
                <w:rFonts w:ascii="Calibri" w:eastAsia="Times New Roman" w:hAnsi="Calibri" w:cs="Times New Roman"/>
                <w:i/>
                <w:iCs/>
                <w:color w:val="000000"/>
                <w:sz w:val="18"/>
                <w:szCs w:val="18"/>
                <w:lang w:val="it-IT" w:eastAsia="it-IT"/>
              </w:rPr>
              <w:t>Jassa</w:t>
            </w:r>
            <w:proofErr w:type="spellEnd"/>
            <w:r w:rsidRPr="005536CC">
              <w:rPr>
                <w:rFonts w:ascii="Calibri" w:eastAsia="Times New Roman" w:hAnsi="Calibri" w:cs="Times New Roman"/>
                <w:i/>
                <w:iCs/>
                <w:color w:val="000000"/>
                <w:sz w:val="18"/>
                <w:szCs w:val="18"/>
                <w:lang w:val="it-IT" w:eastAsia="it-IT"/>
              </w:rPr>
              <w:t xml:space="preserve"> </w:t>
            </w:r>
            <w:proofErr w:type="spellStart"/>
            <w:r w:rsidRPr="005536CC">
              <w:rPr>
                <w:rFonts w:ascii="Calibri" w:eastAsia="Times New Roman" w:hAnsi="Calibri" w:cs="Times New Roman"/>
                <w:i/>
                <w:iCs/>
                <w:color w:val="000000"/>
                <w:sz w:val="18"/>
                <w:szCs w:val="18"/>
                <w:lang w:val="it-IT" w:eastAsia="it-IT"/>
              </w:rPr>
              <w:t>slatteryi</w:t>
            </w:r>
            <w:proofErr w:type="spellEnd"/>
          </w:p>
        </w:tc>
        <w:tc>
          <w:tcPr>
            <w:tcW w:w="0" w:type="auto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7F47FCC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Demographic</w:t>
            </w:r>
            <w:proofErr w:type="spellEnd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 xml:space="preserve"> </w:t>
            </w: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expansion</w:t>
            </w:r>
            <w:proofErr w:type="spellEnd"/>
          </w:p>
        </w:tc>
        <w:tc>
          <w:tcPr>
            <w:tcW w:w="0" w:type="auto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D7A353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Spatial</w:t>
            </w:r>
            <w:proofErr w:type="spellEnd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 xml:space="preserve"> </w:t>
            </w: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expansion</w:t>
            </w:r>
            <w:proofErr w:type="spellEnd"/>
          </w:p>
        </w:tc>
      </w:tr>
      <w:tr w:rsidR="005536CC" w:rsidRPr="005536CC" w14:paraId="4FBEE140" w14:textId="77777777" w:rsidTr="004C76CD">
        <w:trPr>
          <w:trHeight w:val="576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5BD92E0" w14:textId="77777777" w:rsidR="005536CC" w:rsidRPr="005536CC" w:rsidRDefault="005536CC" w:rsidP="005536CC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18"/>
                <w:szCs w:val="18"/>
                <w:lang w:val="it-IT" w:eastAsia="it-IT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B85F43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SS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2B568B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Model (SSD) p-</w:t>
            </w: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valu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9A3FE18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Raggedness</w:t>
            </w:r>
            <w:proofErr w:type="spellEnd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 xml:space="preserve"> </w:t>
            </w: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357B244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Raggedness</w:t>
            </w:r>
            <w:proofErr w:type="spellEnd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 xml:space="preserve"> p-</w:t>
            </w: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value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65EA27C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SS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78C4956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Model (SSD) p-</w:t>
            </w: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valu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BE63D5D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Raggedness</w:t>
            </w:r>
            <w:proofErr w:type="spellEnd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 xml:space="preserve"> </w:t>
            </w: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index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ACCD972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Raggedness</w:t>
            </w:r>
            <w:proofErr w:type="spellEnd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 xml:space="preserve"> p-</w:t>
            </w: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value</w:t>
            </w:r>
            <w:proofErr w:type="spellEnd"/>
          </w:p>
        </w:tc>
      </w:tr>
      <w:tr w:rsidR="005536CC" w:rsidRPr="005536CC" w14:paraId="2E1AA2D3" w14:textId="77777777" w:rsidTr="004C76CD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D43162" w14:textId="77777777" w:rsidR="005536CC" w:rsidRPr="005536CC" w:rsidRDefault="005536CC" w:rsidP="005536C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GENER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77457" w14:textId="06CB24BF" w:rsidR="005536CC" w:rsidRPr="005536CC" w:rsidRDefault="002B6D5D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6EB20" w14:textId="6AA7EAAD" w:rsidR="005536CC" w:rsidRPr="002B6D5D" w:rsidRDefault="002B6D5D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  <w:lang w:val="it-IT" w:eastAsia="it-IT"/>
              </w:rPr>
            </w:pPr>
            <w:r w:rsidRPr="002B6D5D"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  <w:lang w:val="it-IT" w:eastAsia="it-IT"/>
              </w:rPr>
              <w:t>0.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6E2F9" w14:textId="4B01AA15" w:rsidR="005536CC" w:rsidRPr="005536CC" w:rsidRDefault="002B6D5D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E34B6" w14:textId="408AF9A1" w:rsidR="005536CC" w:rsidRPr="002B6D5D" w:rsidRDefault="002B6D5D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  <w:lang w:val="it-IT" w:eastAsia="it-IT"/>
              </w:rPr>
            </w:pPr>
            <w:r w:rsidRPr="002B6D5D"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  <w:lang w:val="it-IT" w:eastAsia="it-IT"/>
              </w:rPr>
              <w:t>0.01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D9042E" w14:textId="4F1C395D" w:rsidR="005536CC" w:rsidRPr="005536CC" w:rsidRDefault="002B6D5D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23F4A" w14:textId="46EAE363" w:rsidR="005536CC" w:rsidRPr="005536CC" w:rsidRDefault="002B6D5D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3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2C6EA" w14:textId="3F1C956D" w:rsidR="005536CC" w:rsidRPr="005536CC" w:rsidRDefault="002B6D5D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5A7FE" w14:textId="271CD79F" w:rsidR="005536CC" w:rsidRPr="005536CC" w:rsidRDefault="002B6D5D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436</w:t>
            </w:r>
          </w:p>
        </w:tc>
      </w:tr>
      <w:tr w:rsidR="005536CC" w:rsidRPr="005536CC" w14:paraId="4B019ADB" w14:textId="77777777" w:rsidTr="004C76CD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5538A" w14:textId="77777777" w:rsidR="005536CC" w:rsidRPr="005536CC" w:rsidRDefault="005536CC" w:rsidP="005536C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Mediterranean</w:t>
            </w:r>
            <w:proofErr w:type="spellEnd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 xml:space="preserve"> Se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C2BBA2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9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A52246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val="it-IT" w:eastAsia="it-IT"/>
              </w:rPr>
              <w:t>0.03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20AAE7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39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4920BC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val="it-IT" w:eastAsia="it-IT"/>
              </w:rPr>
              <w:t>0.0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98458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2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6F8B7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6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048AB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39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086D6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268</w:t>
            </w:r>
          </w:p>
        </w:tc>
      </w:tr>
      <w:tr w:rsidR="005536CC" w:rsidRPr="005536CC" w14:paraId="31659D7D" w14:textId="77777777" w:rsidTr="004C76CD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9E989B" w14:textId="65D6ABF6" w:rsidR="005536CC" w:rsidRPr="005536CC" w:rsidRDefault="005536CC" w:rsidP="005536C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SP</w:t>
            </w:r>
            <w:r w:rsidR="008C5AA9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512C01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11F6F5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3BF19D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3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B1015C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1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8DDA6B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9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013D53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9A6CB4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3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48D6D0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484</w:t>
            </w:r>
          </w:p>
        </w:tc>
      </w:tr>
      <w:tr w:rsidR="005536CC" w:rsidRPr="005536CC" w14:paraId="47038467" w14:textId="77777777" w:rsidTr="004C76CD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57A508" w14:textId="77777777" w:rsidR="005536CC" w:rsidRPr="005536CC" w:rsidRDefault="005536CC" w:rsidP="005536C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North East Pacific/C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762F338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A197C3B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6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EBFAD33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25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A6463E2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val="it-IT" w:eastAsia="it-IT"/>
              </w:rPr>
              <w:t>0.05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588D39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6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2E9F6C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3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A6B24D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25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12F310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386</w:t>
            </w:r>
          </w:p>
        </w:tc>
      </w:tr>
      <w:tr w:rsidR="005536CC" w:rsidRPr="005536CC" w14:paraId="582E093A" w14:textId="77777777" w:rsidTr="004C76CD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FB4A38" w14:textId="77777777" w:rsidR="005536CC" w:rsidRPr="005536CC" w:rsidRDefault="005536CC" w:rsidP="005536C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proofErr w:type="spellStart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Lusitanian</w:t>
            </w:r>
            <w:proofErr w:type="spellEnd"/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 xml:space="preserve">/SPA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F5B2846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724EEDA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EEC10EB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24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151B42E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3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7A1405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5EA5FD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2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1287CC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24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F04904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723</w:t>
            </w:r>
          </w:p>
        </w:tc>
      </w:tr>
      <w:tr w:rsidR="005536CC" w:rsidRPr="005536CC" w14:paraId="6BC7818B" w14:textId="77777777" w:rsidTr="004C76CD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24C9C3" w14:textId="77777777" w:rsidR="005536CC" w:rsidRPr="005536CC" w:rsidRDefault="005536CC" w:rsidP="005536C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South East Pacific/C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35D39ED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A83E4C7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  <w:lang w:val="it-IT" w:eastAsia="it-IT"/>
              </w:rPr>
              <w:t>0.0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0ECA286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6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123CED1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31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C1DD20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4CED1F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316AB1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6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D6FD7C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545</w:t>
            </w:r>
          </w:p>
        </w:tc>
      </w:tr>
      <w:tr w:rsidR="005536CC" w:rsidRPr="005536CC" w14:paraId="1D58D1A2" w14:textId="77777777" w:rsidTr="004C76CD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1A94E" w14:textId="77777777" w:rsidR="005536CC" w:rsidRPr="005536CC" w:rsidRDefault="005536CC" w:rsidP="005536C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North West Pacif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90043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DBC588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4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35DF47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C37DB6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57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A7D91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00455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4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316DC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0B191" w14:textId="77777777" w:rsidR="005536CC" w:rsidRPr="005536CC" w:rsidRDefault="005536CC" w:rsidP="005536C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680</w:t>
            </w:r>
          </w:p>
        </w:tc>
      </w:tr>
      <w:tr w:rsidR="005536CC" w:rsidRPr="005536CC" w14:paraId="2DB449E1" w14:textId="77777777" w:rsidTr="004C76CD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EF20A" w14:textId="77777777" w:rsidR="005536CC" w:rsidRPr="005536CC" w:rsidRDefault="005536CC" w:rsidP="004C76C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J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860B3" w14:textId="77777777" w:rsidR="005536CC" w:rsidRPr="005536CC" w:rsidRDefault="005536CC" w:rsidP="004C76C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25845" w14:textId="77777777" w:rsidR="005536CC" w:rsidRPr="005536CC" w:rsidRDefault="005536CC" w:rsidP="004C76C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4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10D1C" w14:textId="77777777" w:rsidR="005536CC" w:rsidRPr="005536CC" w:rsidRDefault="005536CC" w:rsidP="004C76C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2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0C4F0" w14:textId="77777777" w:rsidR="005536CC" w:rsidRPr="005536CC" w:rsidRDefault="005536CC" w:rsidP="004C76C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49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FF5E4" w14:textId="77777777" w:rsidR="005536CC" w:rsidRPr="005536CC" w:rsidRDefault="005536CC" w:rsidP="004C76C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90957" w14:textId="77777777" w:rsidR="005536CC" w:rsidRPr="005536CC" w:rsidRDefault="005536CC" w:rsidP="004C76C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2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81C74" w14:textId="77777777" w:rsidR="005536CC" w:rsidRPr="005536CC" w:rsidRDefault="005536CC" w:rsidP="004C76C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2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883C7" w14:textId="77777777" w:rsidR="005536CC" w:rsidRPr="005536CC" w:rsidRDefault="005536CC" w:rsidP="004C76C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498</w:t>
            </w:r>
          </w:p>
        </w:tc>
      </w:tr>
      <w:tr w:rsidR="005536CC" w:rsidRPr="005536CC" w14:paraId="7B39E8A0" w14:textId="77777777" w:rsidTr="004C76CD">
        <w:trPr>
          <w:trHeight w:val="288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82F562" w14:textId="77777777" w:rsidR="005536CC" w:rsidRPr="005536CC" w:rsidRDefault="005536CC" w:rsidP="004C76C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S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0C96BA" w14:textId="77777777" w:rsidR="005536CC" w:rsidRPr="005536CC" w:rsidRDefault="005536CC" w:rsidP="004C76C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FF4D97" w14:textId="77777777" w:rsidR="005536CC" w:rsidRPr="005536CC" w:rsidRDefault="005536CC" w:rsidP="004C76C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9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506289" w14:textId="77777777" w:rsidR="005536CC" w:rsidRPr="005536CC" w:rsidRDefault="005536CC" w:rsidP="004C76C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27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E102F4" w14:textId="77777777" w:rsidR="005536CC" w:rsidRPr="005536CC" w:rsidRDefault="005536CC" w:rsidP="004C76C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7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3B14BE" w14:textId="77777777" w:rsidR="005536CC" w:rsidRPr="005536CC" w:rsidRDefault="005536CC" w:rsidP="004C76C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09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97AF84" w14:textId="77777777" w:rsidR="005536CC" w:rsidRPr="005536CC" w:rsidRDefault="005536CC" w:rsidP="004C76C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1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35236A" w14:textId="77777777" w:rsidR="005536CC" w:rsidRPr="005536CC" w:rsidRDefault="005536CC" w:rsidP="004C76C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27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9C3F6B" w14:textId="77777777" w:rsidR="005536CC" w:rsidRPr="005536CC" w:rsidRDefault="005536CC" w:rsidP="004C76C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</w:pPr>
            <w:r w:rsidRPr="005536CC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it-IT" w:eastAsia="it-IT"/>
              </w:rPr>
              <w:t>0.359</w:t>
            </w:r>
          </w:p>
        </w:tc>
      </w:tr>
    </w:tbl>
    <w:p w14:paraId="026BFF43" w14:textId="77777777" w:rsidR="005536CC" w:rsidRPr="005536CC" w:rsidRDefault="005536CC">
      <w:pPr>
        <w:rPr>
          <w:sz w:val="18"/>
          <w:szCs w:val="18"/>
        </w:rPr>
      </w:pPr>
    </w:p>
    <w:sectPr w:rsidR="005536CC" w:rsidRPr="005536CC" w:rsidSect="005536CC">
      <w:pgSz w:w="11906" w:h="16838"/>
      <w:pgMar w:top="1134" w:right="1134" w:bottom="1417" w:left="1134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3D299AE" w16cid:durableId="218CD56E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M0MzA1NDE1NjE2NTFX0lEKTi0uzszPAykwqgUA3IX4qiwAAAA="/>
  </w:docVars>
  <w:rsids>
    <w:rsidRoot w:val="005536CC"/>
    <w:rsid w:val="000E25BB"/>
    <w:rsid w:val="001634AB"/>
    <w:rsid w:val="00164E0F"/>
    <w:rsid w:val="001E33B2"/>
    <w:rsid w:val="002B6D5D"/>
    <w:rsid w:val="003956CE"/>
    <w:rsid w:val="00430152"/>
    <w:rsid w:val="004C76CD"/>
    <w:rsid w:val="005536CC"/>
    <w:rsid w:val="005A6AFD"/>
    <w:rsid w:val="007F5FB0"/>
    <w:rsid w:val="00835AD4"/>
    <w:rsid w:val="008C5AA9"/>
    <w:rsid w:val="008D66DB"/>
    <w:rsid w:val="00F275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FBB349"/>
  <w15:chartTrackingRefBased/>
  <w15:docId w15:val="{431B6082-097F-460E-A6CB-1B9021F45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Kommentarzeichen">
    <w:name w:val="annotation reference"/>
    <w:basedOn w:val="Absatz-Standardschriftart"/>
    <w:uiPriority w:val="99"/>
    <w:semiHidden/>
    <w:unhideWhenUsed/>
    <w:rsid w:val="007F5FB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7F5FB0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7F5FB0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7F5FB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7F5FB0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F5F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F5FB0"/>
    <w:rPr>
      <w:rFonts w:ascii="Segoe UI" w:hAnsi="Segoe UI" w:cs="Segoe UI"/>
      <w:sz w:val="18"/>
      <w:szCs w:val="18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2B6D5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2B6D5D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32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0</Words>
  <Characters>1518</Characters>
  <Application>Microsoft Office Word</Application>
  <DocSecurity>0</DocSecurity>
  <Lines>12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</dc:creator>
  <cp:keywords/>
  <dc:description/>
  <cp:lastModifiedBy>Jan Beermann</cp:lastModifiedBy>
  <cp:revision>5</cp:revision>
  <dcterms:created xsi:type="dcterms:W3CDTF">2019-12-06T14:11:00Z</dcterms:created>
  <dcterms:modified xsi:type="dcterms:W3CDTF">2020-04-13T20:21:00Z</dcterms:modified>
</cp:coreProperties>
</file>